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5e3651791271f05395091ca706ad9b20c7c185"/>
    <w:p>
      <w:pPr>
        <w:pStyle w:val="Heading1"/>
      </w:pPr>
      <w:r>
        <w:t xml:space="preserve">Cover Letter for Orthodontist Position in Kazakhstan Almaty</w:t>
      </w:r>
    </w:p>
    <w:p>
      <w:pPr>
        <w:pStyle w:val="FirstParagraph"/>
      </w:pPr>
      <w:r>
        <w:t xml:space="preserve">Dear [Hiring Manager's Name or "Recruitment Team"],</w:t>
      </w:r>
    </w:p>
    <w:p>
      <w:pPr>
        <w:pStyle w:val="BodyText"/>
      </w:pPr>
      <w:r>
        <w:t xml:space="preserve">I am writing to express my enthusiasm for the Orthodontist position at your esteemed practice in Kazakhstan Almaty. As a dedicated and experienced orthodontist with a passion for transforming smiles and improving patients' quality of life, I am eager to contribute my skills, expertise, and cultural adaptability to a dynamic healthcare environment like yours. This Cover Letter outlines my qualifications, professional philosophy, and commitment to excellence in orthodontic care—particularly in the vibrant context of Kazakhstan Almaty.</w:t>
      </w:r>
    </w:p>
    <w:bookmarkStart w:id="20" w:name="X6a0ca09063b33ebe6df72d92e2f4e18c9c5fc59"/>
    <w:p>
      <w:pPr>
        <w:pStyle w:val="Heading2"/>
      </w:pPr>
      <w:r>
        <w:t xml:space="preserve">Why Orthodontics? A Passion for Precision and Impact</w:t>
      </w:r>
    </w:p>
    <w:p>
      <w:pPr>
        <w:pStyle w:val="FirstParagraph"/>
      </w:pPr>
      <w:r>
        <w:t xml:space="preserve">Orthodontics has always been more than a profession for me; it is a calling. The ability to correct malocclusions, enhance facial aesthetics, and boost patients’ confidence through precise treatment planning aligns with my core values of precision, empathy, and long-term patient care. Over the years, I have honed my skills in advanced orthodontic techniques such as Invisalign, lingual braces, and interceptive orthodontics. My training at [University Name] equipped me with a strong foundation in biomechanics, pediatric orthodontics, and interdisciplinary collaboration—skills that I have further refined through clinical experience in diverse settings.</w:t>
      </w:r>
    </w:p>
    <w:p>
      <w:pPr>
        <w:pStyle w:val="BodyText"/>
      </w:pPr>
      <w:r>
        <w:t xml:space="preserve">What sets me apart as an Orthodontist is my patient-centered approach. I believe that every individual deserves personalized care tailored to their unique needs, whether they are a child requiring early intervention or an adult seeking aesthetic correction. My goal is not just to align teeth but to empower patients with the confidence and functionality they need to thrive in their personal and professional lives.</w:t>
      </w:r>
    </w:p>
    <w:bookmarkEnd w:id="20"/>
    <w:bookmarkStart w:id="21" w:name="Xe868982bedc200c49018794f83a858985143531"/>
    <w:p>
      <w:pPr>
        <w:pStyle w:val="Heading2"/>
      </w:pPr>
      <w:r>
        <w:t xml:space="preserve">Kazakhstan Almaty: A Unique Opportunity for Growth and Contribution</w:t>
      </w:r>
    </w:p>
    <w:p>
      <w:pPr>
        <w:pStyle w:val="FirstParagraph"/>
      </w:pPr>
      <w:r>
        <w:t xml:space="preserve">Almaty, Kazakhstan, represents a compelling opportunity for an Orthodontist like myself. As the country’s cultural and economic hub, Almaty is experiencing rapid growth in healthcare infrastructure and patient demand for specialized dental services. The city’s blend of modernity and tradition creates a unique environment where innovative orthodontic care can make a profound difference. I am particularly drawn to the chance to work in this dynamic location, where my expertise can support both individual patients and the broader community.</w:t>
      </w:r>
    </w:p>
    <w:p>
      <w:pPr>
        <w:pStyle w:val="BodyText"/>
      </w:pPr>
      <w:r>
        <w:t xml:space="preserve">Living and practicing in Kazakhstan Almaty would allow me to bridge cultural gaps while delivering high-quality care. My background includes working with multicultural patient populations, which has taught me the importance of communication, adaptability, and respect for diverse perspectives. I am confident that these qualities will enable me to connect with patients in Almaty and contribute meaningfully to your practice’s mission.</w:t>
      </w:r>
    </w:p>
    <w:bookmarkEnd w:id="21"/>
    <w:bookmarkStart w:id="22" w:name="Xe148ebd162c7ffb65a4227c195cebddc3b6bde6"/>
    <w:p>
      <w:pPr>
        <w:pStyle w:val="Heading2"/>
      </w:pPr>
      <w:r>
        <w:t xml:space="preserve">Professional Experience: A Track Record of Excellence</w:t>
      </w:r>
    </w:p>
    <w:p>
      <w:pPr>
        <w:pStyle w:val="FirstParagraph"/>
      </w:pPr>
      <w:r>
        <w:t xml:space="preserve">Throughout my career, I have consistently prioritized excellence in orthodontic treatment. At [Previous Practice Name] in [Location], I managed a caseload of over 300 patients annually, ranging from complex adult cases to routine pediatric care. My work focused on integrating cutting-edge technology with traditional methods to ensure optimal outcomes. For instance, I led a project to implement digital impressions and 3D imaging, which significantly improved diagnostic accuracy and patient satisfaction.</w:t>
      </w:r>
    </w:p>
    <w:p>
      <w:pPr>
        <w:pStyle w:val="BodyText"/>
      </w:pPr>
      <w:r>
        <w:t xml:space="preserve">In addition to clinical work, I have actively participated in professional development through continuing education programs and conferences. These experiences have kept me updated on the latest advancements in orthodontics, such as self-ligating brackets and orthognathic surgery planning. I am also a member of [Professional Organization Name], which has provided valuable networking opportunities and access to peer-reviewed research.</w:t>
      </w:r>
    </w:p>
    <w:bookmarkEnd w:id="22"/>
    <w:bookmarkStart w:id="23" w:name="Xed77020e553a579ca7bce85f17d35de5b18b548"/>
    <w:p>
      <w:pPr>
        <w:pStyle w:val="Heading2"/>
      </w:pPr>
      <w:r>
        <w:t xml:space="preserve">Why Your Practice? A Perfect Alignment of Values</w:t>
      </w:r>
    </w:p>
    <w:p>
      <w:pPr>
        <w:pStyle w:val="FirstParagraph"/>
      </w:pPr>
      <w:r>
        <w:t xml:space="preserve">Your practice’s commitment to innovation, patient care, and community engagement resonates deeply with my own professional ethos. I am particularly impressed by [mention specific detail about the practice, e.g., "your focus on pediatric orthodontics" or "your use of advanced digital tools"]. These initiatives reflect a forward-thinking approach that aligns with my vision for orthodontic care.</w:t>
      </w:r>
    </w:p>
    <w:p>
      <w:pPr>
        <w:pStyle w:val="BodyText"/>
      </w:pPr>
      <w:r>
        <w:t xml:space="preserve">As an Orthodontist, I understand the importance of building trust and long-term relationships with patients. I thrive in collaborative environments where teamwork is prioritized, and I am eager to contribute to your practice’s reputation as a leader in Almaty’s dental community. My ability to communicate effectively in multiple languages (including English and [other languages if applicable]) would also allow me to serve a broader patient base, enhancing the accessibility of your services.</w:t>
      </w:r>
    </w:p>
    <w:bookmarkEnd w:id="23"/>
    <w:bookmarkStart w:id="24" w:name="X05a59ba54157e7e9df4808c7a36afd008a13330"/>
    <w:p>
      <w:pPr>
        <w:pStyle w:val="Heading2"/>
      </w:pPr>
      <w:r>
        <w:t xml:space="preserve">Conclusion: A Commitment to Excellence in Kazakhstan Almaty</w:t>
      </w:r>
    </w:p>
    <w:p>
      <w:pPr>
        <w:pStyle w:val="FirstParagraph"/>
      </w:pPr>
      <w:r>
        <w:t xml:space="preserve">In conclusion, I am confident that my skills, experience, and passion for orthodontics make me an ideal candidate for this position. I am excited about the possibility of joining your team in Kazakhstan Almaty and contributing to the growth of your practice while making a positive impact on patients’ lives. Thank you for considering my application. I would welcome the opportunity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12:36:42Z</dcterms:created>
  <dcterms:modified xsi:type="dcterms:W3CDTF">2026-07-25T12:36:42Z</dcterms:modified>
</cp:coreProperties>
</file>

<file path=docProps/custom.xml><?xml version="1.0" encoding="utf-8"?>
<Properties xmlns="http://schemas.openxmlformats.org/officeDocument/2006/custom-properties" xmlns:vt="http://schemas.openxmlformats.org/officeDocument/2006/docPropsVTypes"/>
</file>